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D97F5E" w14:textId="77777777" w:rsidR="0093639A" w:rsidRPr="006F3A9B" w:rsidRDefault="0093639A" w:rsidP="0093639A">
      <w:pPr>
        <w:pStyle w:val="Heading1"/>
        <w:jc w:val="center"/>
        <w:rPr>
          <w:rFonts w:ascii="Times New Roman" w:hAnsi="Times New Roman"/>
        </w:rPr>
      </w:pPr>
      <w:r w:rsidRPr="006F3A9B">
        <w:rPr>
          <w:rFonts w:ascii="Times New Roman" w:hAnsi="Times New Roman"/>
        </w:rPr>
        <w:t>Bemidji State University</w:t>
      </w:r>
    </w:p>
    <w:p w14:paraId="3370C6E5" w14:textId="77777777" w:rsidR="00CF2ED7" w:rsidRPr="006F3A9B" w:rsidRDefault="00CF2ED7" w:rsidP="00CF2ED7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Professional Education Plan of Study</w:t>
      </w:r>
    </w:p>
    <w:p w14:paraId="79CBC530" w14:textId="19E670D9" w:rsidR="00F258A4" w:rsidRPr="001532BA" w:rsidRDefault="0093639A" w:rsidP="00F258A4">
      <w:pPr>
        <w:jc w:val="center"/>
        <w:rPr>
          <w:i/>
          <w:sz w:val="28"/>
          <w:szCs w:val="28"/>
        </w:rPr>
      </w:pPr>
      <w:r w:rsidRPr="001532BA">
        <w:rPr>
          <w:sz w:val="28"/>
          <w:szCs w:val="28"/>
        </w:rPr>
        <w:t>License:</w:t>
      </w:r>
      <w:r w:rsidRPr="003D70CB">
        <w:rPr>
          <w:i/>
          <w:sz w:val="28"/>
          <w:szCs w:val="28"/>
        </w:rPr>
        <w:t xml:space="preserve"> </w:t>
      </w:r>
      <w:r w:rsidR="00005475">
        <w:rPr>
          <w:i/>
          <w:sz w:val="28"/>
          <w:szCs w:val="28"/>
        </w:rPr>
        <w:t>Social Studies</w:t>
      </w:r>
      <w:r w:rsidR="00F258A4">
        <w:rPr>
          <w:i/>
          <w:sz w:val="28"/>
          <w:szCs w:val="28"/>
        </w:rPr>
        <w:t xml:space="preserve"> Endorsement (5-8)</w:t>
      </w:r>
    </w:p>
    <w:p w14:paraId="00C8C6CD" w14:textId="77777777" w:rsidR="0093639A" w:rsidRPr="009E0166" w:rsidRDefault="0093639A" w:rsidP="009E0166">
      <w:pPr>
        <w:spacing w:line="360" w:lineRule="auto"/>
        <w:jc w:val="center"/>
        <w:rPr>
          <w:sz w:val="16"/>
          <w:szCs w:val="16"/>
        </w:rPr>
      </w:pPr>
    </w:p>
    <w:p w14:paraId="317F4678" w14:textId="6F299B1B" w:rsidR="0093639A" w:rsidRPr="00C45884" w:rsidRDefault="0093639A" w:rsidP="0093639A">
      <w:pPr>
        <w:rPr>
          <w:bCs/>
        </w:rPr>
      </w:pPr>
      <w:r w:rsidRPr="00E54D7F">
        <w:rPr>
          <w:b/>
        </w:rPr>
        <w:t>Name:</w:t>
      </w:r>
      <w:r w:rsidRPr="00E54D7F">
        <w:rPr>
          <w:b/>
        </w:rPr>
        <w:tab/>
      </w:r>
      <w:r w:rsidRPr="00F208C2">
        <w:rPr>
          <w:bCs/>
        </w:rPr>
        <w:tab/>
      </w:r>
      <w:r w:rsidR="00DC49FD" w:rsidRPr="00F208C2">
        <w:rPr>
          <w:bCs/>
        </w:rPr>
        <w:tab/>
      </w:r>
      <w:r w:rsidRPr="00F208C2">
        <w:rPr>
          <w:bCs/>
        </w:rPr>
        <w:tab/>
      </w:r>
      <w:r w:rsidRPr="00F208C2">
        <w:rPr>
          <w:bCs/>
        </w:rPr>
        <w:tab/>
      </w:r>
      <w:r w:rsidRPr="00F208C2">
        <w:rPr>
          <w:bCs/>
        </w:rPr>
        <w:tab/>
      </w:r>
      <w:r w:rsidRPr="00E54D7F">
        <w:rPr>
          <w:b/>
        </w:rPr>
        <w:t>ID Number:</w:t>
      </w:r>
      <w:r w:rsidRPr="00C45884">
        <w:rPr>
          <w:bCs/>
        </w:rPr>
        <w:tab/>
      </w:r>
      <w:r w:rsidR="00DC49FD" w:rsidRPr="00C45884">
        <w:rPr>
          <w:bCs/>
        </w:rPr>
        <w:t xml:space="preserve">     </w:t>
      </w:r>
    </w:p>
    <w:p w14:paraId="2A305DC9" w14:textId="77777777" w:rsidR="004E4724" w:rsidRPr="004E4724" w:rsidRDefault="004E4724" w:rsidP="0093639A">
      <w:pPr>
        <w:rPr>
          <w:sz w:val="16"/>
          <w:szCs w:val="16"/>
        </w:rPr>
      </w:pPr>
    </w:p>
    <w:p w14:paraId="39291F8D" w14:textId="384C6234" w:rsidR="004E4724" w:rsidRDefault="004E4724" w:rsidP="004E4724">
      <w:pPr>
        <w:jc w:val="center"/>
        <w:rPr>
          <w:rStyle w:val="Strong"/>
          <w:b w:val="0"/>
          <w:i/>
        </w:rPr>
      </w:pPr>
      <w:r w:rsidRPr="00127124">
        <w:rPr>
          <w:rStyle w:val="Strong"/>
          <w:b w:val="0"/>
          <w:i/>
        </w:rPr>
        <w:t xml:space="preserve">The </w:t>
      </w:r>
      <w:r>
        <w:rPr>
          <w:rStyle w:val="Strong"/>
          <w:b w:val="0"/>
          <w:i/>
        </w:rPr>
        <w:t>Social Studies</w:t>
      </w:r>
      <w:r w:rsidRPr="00127124">
        <w:rPr>
          <w:rStyle w:val="Strong"/>
          <w:b w:val="0"/>
          <w:i/>
        </w:rPr>
        <w:t xml:space="preserve"> Endorsement is only available as an add-on license</w:t>
      </w:r>
      <w:r>
        <w:rPr>
          <w:rStyle w:val="Strong"/>
          <w:b w:val="0"/>
          <w:i/>
        </w:rPr>
        <w:t xml:space="preserve"> </w:t>
      </w:r>
      <w:r w:rsidRPr="00127124">
        <w:rPr>
          <w:rStyle w:val="Strong"/>
          <w:b w:val="0"/>
          <w:i/>
        </w:rPr>
        <w:t xml:space="preserve">or in conjunction with </w:t>
      </w:r>
    </w:p>
    <w:p w14:paraId="79AC494C" w14:textId="215ABF9D" w:rsidR="004E4724" w:rsidRPr="00127124" w:rsidRDefault="004E4724" w:rsidP="004E4724">
      <w:pPr>
        <w:jc w:val="center"/>
        <w:rPr>
          <w:rStyle w:val="Strong"/>
          <w:b w:val="0"/>
          <w:i/>
        </w:rPr>
      </w:pPr>
      <w:r w:rsidRPr="00127124">
        <w:rPr>
          <w:rStyle w:val="Strong"/>
          <w:b w:val="0"/>
          <w:i/>
        </w:rPr>
        <w:t>another teaching license, such as Elementary Education</w:t>
      </w:r>
      <w:r>
        <w:rPr>
          <w:rStyle w:val="Strong"/>
          <w:b w:val="0"/>
          <w:i/>
        </w:rPr>
        <w:t xml:space="preserve"> or English Education</w:t>
      </w:r>
      <w:r w:rsidRPr="00127124">
        <w:rPr>
          <w:rStyle w:val="Strong"/>
          <w:b w:val="0"/>
          <w:i/>
        </w:rPr>
        <w:t>.</w:t>
      </w:r>
    </w:p>
    <w:p w14:paraId="6184EA15" w14:textId="53DC2A3C" w:rsidR="004E4724" w:rsidRPr="007E22AD" w:rsidRDefault="004E4724" w:rsidP="004E4724">
      <w:pPr>
        <w:pStyle w:val="Heading3"/>
        <w:spacing w:after="0"/>
        <w:rPr>
          <w:rFonts w:ascii="Times New Roman" w:hAnsi="Times New Roman"/>
          <w:b w:val="0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is Social Studies Endorsement will be issued</w:t>
      </w:r>
      <w:r w:rsidRPr="00E636CC">
        <w:rPr>
          <w:rFonts w:ascii="Times New Roman" w:hAnsi="Times New Roman"/>
          <w:sz w:val="24"/>
          <w:szCs w:val="24"/>
        </w:rPr>
        <w:t xml:space="preserve"> in conjunction with:</w:t>
      </w:r>
      <w:r>
        <w:rPr>
          <w:rFonts w:ascii="Times New Roman" w:hAnsi="Times New Roman"/>
          <w:sz w:val="24"/>
          <w:szCs w:val="24"/>
        </w:rPr>
        <w:t xml:space="preserve"> </w:t>
      </w:r>
    </w:p>
    <w:p w14:paraId="38FD4AB7" w14:textId="77777777" w:rsidR="00CF2ED7" w:rsidRPr="009E0166" w:rsidRDefault="00CF2ED7" w:rsidP="009E0166">
      <w:pPr>
        <w:spacing w:line="360" w:lineRule="auto"/>
        <w:rPr>
          <w:sz w:val="16"/>
          <w:szCs w:val="16"/>
        </w:rPr>
      </w:pPr>
    </w:p>
    <w:tbl>
      <w:tblPr>
        <w:tblStyle w:val="TableGrid"/>
        <w:tblW w:w="11027" w:type="dxa"/>
        <w:tblLayout w:type="fixed"/>
        <w:tblLook w:val="04A0" w:firstRow="1" w:lastRow="0" w:firstColumn="1" w:lastColumn="0" w:noHBand="0" w:noVBand="1"/>
      </w:tblPr>
      <w:tblGrid>
        <w:gridCol w:w="5688"/>
        <w:gridCol w:w="1260"/>
        <w:gridCol w:w="810"/>
        <w:gridCol w:w="1530"/>
        <w:gridCol w:w="1739"/>
      </w:tblGrid>
      <w:tr w:rsidR="00583A0C" w14:paraId="211F8C2C" w14:textId="77777777" w:rsidTr="00583A0C">
        <w:trPr>
          <w:trHeight w:val="96"/>
        </w:trPr>
        <w:tc>
          <w:tcPr>
            <w:tcW w:w="11027" w:type="dxa"/>
            <w:gridSpan w:val="5"/>
          </w:tcPr>
          <w:p w14:paraId="5BEFFF3C" w14:textId="1CAF9F49" w:rsidR="00583A0C" w:rsidRDefault="00583A0C" w:rsidP="005D44FF">
            <w:pPr>
              <w:spacing w:line="360" w:lineRule="auto"/>
            </w:pPr>
            <w:r w:rsidRPr="0093639A">
              <w:rPr>
                <w:b/>
                <w:i/>
              </w:rPr>
              <w:t xml:space="preserve">I. </w:t>
            </w:r>
            <w:r>
              <w:rPr>
                <w:b/>
                <w:i/>
              </w:rPr>
              <w:t xml:space="preserve">Complete </w:t>
            </w:r>
            <w:r w:rsidRPr="009E0166">
              <w:rPr>
                <w:b/>
                <w:i/>
                <w:u w:val="single"/>
              </w:rPr>
              <w:t>all</w:t>
            </w:r>
            <w:r>
              <w:rPr>
                <w:b/>
                <w:i/>
              </w:rPr>
              <w:t xml:space="preserve"> of the following </w:t>
            </w:r>
            <w:r w:rsidRPr="0093639A">
              <w:rPr>
                <w:b/>
                <w:i/>
              </w:rPr>
              <w:t>Professional Education Courses</w:t>
            </w:r>
            <w:r w:rsidR="007215D2">
              <w:rPr>
                <w:b/>
                <w:i/>
              </w:rPr>
              <w:t>.</w:t>
            </w:r>
          </w:p>
        </w:tc>
      </w:tr>
      <w:tr w:rsidR="005C778B" w14:paraId="3A21DFBA" w14:textId="77777777" w:rsidTr="0086721D">
        <w:trPr>
          <w:trHeight w:val="96"/>
        </w:trPr>
        <w:tc>
          <w:tcPr>
            <w:tcW w:w="5688" w:type="dxa"/>
            <w:vMerge w:val="restart"/>
            <w:vAlign w:val="bottom"/>
          </w:tcPr>
          <w:p w14:paraId="2476C303" w14:textId="48D9EBEE" w:rsidR="005C778B" w:rsidRPr="00E54D7F" w:rsidRDefault="005C778B" w:rsidP="005C778B">
            <w:pPr>
              <w:rPr>
                <w:i/>
              </w:rPr>
            </w:pPr>
            <w:r w:rsidRPr="008B204D">
              <w:rPr>
                <w:i/>
              </w:rPr>
              <w:t>BSU Course ID and Name</w:t>
            </w:r>
          </w:p>
        </w:tc>
        <w:tc>
          <w:tcPr>
            <w:tcW w:w="2070" w:type="dxa"/>
            <w:gridSpan w:val="2"/>
            <w:vAlign w:val="bottom"/>
          </w:tcPr>
          <w:p w14:paraId="36234A44" w14:textId="1C47575C" w:rsidR="005C778B" w:rsidRPr="00E54D7F" w:rsidRDefault="005C778B" w:rsidP="005C778B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269" w:type="dxa"/>
            <w:gridSpan w:val="2"/>
          </w:tcPr>
          <w:p w14:paraId="427C6B01" w14:textId="2C51CEC3" w:rsidR="005C778B" w:rsidRPr="00E54D7F" w:rsidRDefault="005C778B" w:rsidP="005C778B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7215D2" w14:paraId="666DCF37" w14:textId="77777777" w:rsidTr="007215D2">
        <w:trPr>
          <w:trHeight w:val="96"/>
        </w:trPr>
        <w:tc>
          <w:tcPr>
            <w:tcW w:w="5688" w:type="dxa"/>
            <w:vMerge/>
          </w:tcPr>
          <w:p w14:paraId="452CEA2A" w14:textId="77777777" w:rsidR="007215D2" w:rsidRPr="00E54D7F" w:rsidRDefault="007215D2" w:rsidP="007215D2">
            <w:pPr>
              <w:rPr>
                <w:i/>
              </w:rPr>
            </w:pPr>
          </w:p>
        </w:tc>
        <w:tc>
          <w:tcPr>
            <w:tcW w:w="1260" w:type="dxa"/>
            <w:vAlign w:val="bottom"/>
          </w:tcPr>
          <w:p w14:paraId="67203003" w14:textId="5975C84F" w:rsidR="007215D2" w:rsidRPr="00E54D7F" w:rsidRDefault="007215D2" w:rsidP="007215D2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738C65A1" w14:textId="169264C1" w:rsidR="007215D2" w:rsidRPr="00E54D7F" w:rsidRDefault="007215D2" w:rsidP="007215D2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530" w:type="dxa"/>
          </w:tcPr>
          <w:p w14:paraId="58DECC5D" w14:textId="5A5D29E0" w:rsidR="007215D2" w:rsidRPr="00E54D7F" w:rsidRDefault="007215D2" w:rsidP="007215D2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39" w:type="dxa"/>
          </w:tcPr>
          <w:p w14:paraId="7652ED7D" w14:textId="342F1243" w:rsidR="007215D2" w:rsidRPr="00E54D7F" w:rsidRDefault="007215D2" w:rsidP="007215D2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583A0C" w14:paraId="10D35A04" w14:textId="77777777" w:rsidTr="00CA2E95">
        <w:trPr>
          <w:trHeight w:val="209"/>
        </w:trPr>
        <w:tc>
          <w:tcPr>
            <w:tcW w:w="11027" w:type="dxa"/>
            <w:gridSpan w:val="5"/>
            <w:shd w:val="clear" w:color="auto" w:fill="D9D9D9" w:themeFill="background1" w:themeFillShade="D9"/>
          </w:tcPr>
          <w:p w14:paraId="5243DF1E" w14:textId="7490D10A" w:rsidR="00583A0C" w:rsidRPr="001532BA" w:rsidRDefault="00583A0C" w:rsidP="0093639A">
            <w:pPr>
              <w:rPr>
                <w:b/>
                <w:i/>
                <w:sz w:val="16"/>
                <w:szCs w:val="16"/>
              </w:rPr>
            </w:pPr>
          </w:p>
        </w:tc>
      </w:tr>
      <w:tr w:rsidR="00114D40" w14:paraId="7EACAC20" w14:textId="77777777" w:rsidTr="007215D2">
        <w:trPr>
          <w:trHeight w:val="452"/>
        </w:trPr>
        <w:tc>
          <w:tcPr>
            <w:tcW w:w="5688" w:type="dxa"/>
          </w:tcPr>
          <w:p w14:paraId="38CCA302" w14:textId="77777777" w:rsidR="00F7228F" w:rsidRPr="00F103EB" w:rsidRDefault="00F7228F" w:rsidP="00F7228F">
            <w:r w:rsidRPr="00F103EB">
              <w:t>ED 4737 Content Area Reading (3 credits)</w:t>
            </w:r>
          </w:p>
          <w:p w14:paraId="1731164F" w14:textId="1D964DAF" w:rsidR="00114D40" w:rsidRPr="007965C3" w:rsidRDefault="00F7228F" w:rsidP="00F7228F">
            <w:pPr>
              <w:spacing w:line="360" w:lineRule="auto"/>
              <w:rPr>
                <w:i/>
                <w:highlight w:val="green"/>
              </w:rPr>
            </w:pPr>
            <w:r w:rsidRPr="00F103EB">
              <w:rPr>
                <w:i/>
                <w:iCs/>
              </w:rPr>
              <w:t>*25 hours of field experience*</w:t>
            </w:r>
          </w:p>
        </w:tc>
        <w:tc>
          <w:tcPr>
            <w:tcW w:w="1260" w:type="dxa"/>
          </w:tcPr>
          <w:p w14:paraId="513199C8" w14:textId="77777777" w:rsidR="00114D40" w:rsidRDefault="00114D40" w:rsidP="007965C3"/>
        </w:tc>
        <w:tc>
          <w:tcPr>
            <w:tcW w:w="810" w:type="dxa"/>
          </w:tcPr>
          <w:p w14:paraId="1AD41579" w14:textId="77777777" w:rsidR="00114D40" w:rsidRDefault="00114D40" w:rsidP="007965C3"/>
        </w:tc>
        <w:tc>
          <w:tcPr>
            <w:tcW w:w="1530" w:type="dxa"/>
          </w:tcPr>
          <w:p w14:paraId="76E579A0" w14:textId="29CC39D9" w:rsidR="00114D40" w:rsidRDefault="00114D40" w:rsidP="007965C3"/>
        </w:tc>
        <w:tc>
          <w:tcPr>
            <w:tcW w:w="1739" w:type="dxa"/>
          </w:tcPr>
          <w:p w14:paraId="5C77E583" w14:textId="0CBC12B5" w:rsidR="00114D40" w:rsidRDefault="00114D40" w:rsidP="007965C3"/>
        </w:tc>
      </w:tr>
      <w:tr w:rsidR="00114D40" w14:paraId="779BF3B1" w14:textId="77777777" w:rsidTr="007215D2">
        <w:trPr>
          <w:trHeight w:val="452"/>
        </w:trPr>
        <w:tc>
          <w:tcPr>
            <w:tcW w:w="5688" w:type="dxa"/>
          </w:tcPr>
          <w:p w14:paraId="41544A26" w14:textId="19287788" w:rsidR="00114D40" w:rsidRPr="006B5610" w:rsidRDefault="00632CC3" w:rsidP="008B204D">
            <w:pPr>
              <w:spacing w:line="360" w:lineRule="auto"/>
              <w:rPr>
                <w:i/>
              </w:rPr>
            </w:pPr>
            <w:r w:rsidRPr="006B5610">
              <w:t xml:space="preserve">ED 3417 Teaching and </w:t>
            </w:r>
            <w:proofErr w:type="spellStart"/>
            <w:r w:rsidRPr="006B5610">
              <w:t>Lrng</w:t>
            </w:r>
            <w:proofErr w:type="spellEnd"/>
            <w:r w:rsidRPr="006B5610">
              <w:t xml:space="preserve">. in the M. S. (3 credits) </w:t>
            </w:r>
          </w:p>
        </w:tc>
        <w:tc>
          <w:tcPr>
            <w:tcW w:w="1260" w:type="dxa"/>
          </w:tcPr>
          <w:p w14:paraId="59AD7DD4" w14:textId="77777777" w:rsidR="00114D40" w:rsidRDefault="00114D40" w:rsidP="007965C3"/>
        </w:tc>
        <w:tc>
          <w:tcPr>
            <w:tcW w:w="810" w:type="dxa"/>
          </w:tcPr>
          <w:p w14:paraId="65F6C2F9" w14:textId="77777777" w:rsidR="00114D40" w:rsidRDefault="00114D40" w:rsidP="007965C3"/>
        </w:tc>
        <w:tc>
          <w:tcPr>
            <w:tcW w:w="1530" w:type="dxa"/>
          </w:tcPr>
          <w:p w14:paraId="6FC108AD" w14:textId="219B82D4" w:rsidR="00114D40" w:rsidRDefault="00114D40" w:rsidP="007965C3"/>
        </w:tc>
        <w:tc>
          <w:tcPr>
            <w:tcW w:w="1739" w:type="dxa"/>
          </w:tcPr>
          <w:p w14:paraId="5B76CCCE" w14:textId="26B42A8D" w:rsidR="00114D40" w:rsidRDefault="00114D40" w:rsidP="007965C3"/>
        </w:tc>
      </w:tr>
      <w:tr w:rsidR="006B5610" w14:paraId="105EEDBF" w14:textId="77777777" w:rsidTr="007215D2">
        <w:trPr>
          <w:trHeight w:val="452"/>
        </w:trPr>
        <w:tc>
          <w:tcPr>
            <w:tcW w:w="5688" w:type="dxa"/>
          </w:tcPr>
          <w:p w14:paraId="1469A942" w14:textId="77777777" w:rsidR="006022A0" w:rsidRPr="00B44B37" w:rsidRDefault="006022A0" w:rsidP="006022A0">
            <w:r w:rsidRPr="00B44B37">
              <w:t xml:space="preserve">ED 3580 </w:t>
            </w:r>
            <w:proofErr w:type="spellStart"/>
            <w:r w:rsidRPr="00B44B37">
              <w:t>Tchg</w:t>
            </w:r>
            <w:proofErr w:type="spellEnd"/>
            <w:r w:rsidRPr="00B44B37">
              <w:t>. Middle &amp; Sec Soc. Studies (4 credits)</w:t>
            </w:r>
          </w:p>
          <w:p w14:paraId="079DB96D" w14:textId="348F031F" w:rsidR="006B5610" w:rsidRPr="00B44B37" w:rsidRDefault="006022A0" w:rsidP="006022A0">
            <w:pPr>
              <w:spacing w:line="360" w:lineRule="auto"/>
            </w:pPr>
            <w:r w:rsidRPr="00B44B37">
              <w:rPr>
                <w:i/>
                <w:iCs/>
              </w:rPr>
              <w:t>*25 hours of field experience*</w:t>
            </w:r>
          </w:p>
        </w:tc>
        <w:tc>
          <w:tcPr>
            <w:tcW w:w="1260" w:type="dxa"/>
          </w:tcPr>
          <w:p w14:paraId="48DF312F" w14:textId="77777777" w:rsidR="006B5610" w:rsidRDefault="006B5610" w:rsidP="007965C3"/>
        </w:tc>
        <w:tc>
          <w:tcPr>
            <w:tcW w:w="810" w:type="dxa"/>
          </w:tcPr>
          <w:p w14:paraId="356EC6D2" w14:textId="77777777" w:rsidR="006B5610" w:rsidRDefault="006B5610" w:rsidP="007965C3"/>
        </w:tc>
        <w:tc>
          <w:tcPr>
            <w:tcW w:w="1530" w:type="dxa"/>
          </w:tcPr>
          <w:p w14:paraId="75CE2B98" w14:textId="77777777" w:rsidR="006B5610" w:rsidRDefault="006B5610" w:rsidP="007965C3"/>
        </w:tc>
        <w:tc>
          <w:tcPr>
            <w:tcW w:w="1739" w:type="dxa"/>
          </w:tcPr>
          <w:p w14:paraId="016B6719" w14:textId="77777777" w:rsidR="006B5610" w:rsidRDefault="006B5610" w:rsidP="007965C3"/>
        </w:tc>
      </w:tr>
      <w:tr w:rsidR="00114D40" w14:paraId="18C5186F" w14:textId="77777777" w:rsidTr="007215D2">
        <w:trPr>
          <w:trHeight w:val="452"/>
        </w:trPr>
        <w:tc>
          <w:tcPr>
            <w:tcW w:w="5688" w:type="dxa"/>
          </w:tcPr>
          <w:p w14:paraId="01D2BA5D" w14:textId="77777777" w:rsidR="00114D40" w:rsidRPr="00B44B37" w:rsidRDefault="00114D40" w:rsidP="00B44B37">
            <w:r w:rsidRPr="00B44B37">
              <w:t>ED 4840 Student Teaching</w:t>
            </w:r>
            <w:r w:rsidR="00632CC3" w:rsidRPr="00B44B37">
              <w:t xml:space="preserve">, </w:t>
            </w:r>
            <w:r w:rsidRPr="00B44B37">
              <w:t>Special Fields (5 credits)</w:t>
            </w:r>
          </w:p>
          <w:p w14:paraId="34E0CCFB" w14:textId="7E3F0A05" w:rsidR="00B44B37" w:rsidRPr="00B44B37" w:rsidRDefault="00B44B37" w:rsidP="008B204D">
            <w:pPr>
              <w:spacing w:line="360" w:lineRule="auto"/>
              <w:rPr>
                <w:i/>
                <w:iCs/>
              </w:rPr>
            </w:pPr>
            <w:r w:rsidRPr="00B44B37">
              <w:rPr>
                <w:i/>
                <w:iCs/>
              </w:rPr>
              <w:t>*4 weeks of full-time student teaching*</w:t>
            </w:r>
          </w:p>
        </w:tc>
        <w:tc>
          <w:tcPr>
            <w:tcW w:w="1260" w:type="dxa"/>
          </w:tcPr>
          <w:p w14:paraId="2F248071" w14:textId="77777777" w:rsidR="00114D40" w:rsidRDefault="00114D40" w:rsidP="007965C3"/>
        </w:tc>
        <w:tc>
          <w:tcPr>
            <w:tcW w:w="810" w:type="dxa"/>
          </w:tcPr>
          <w:p w14:paraId="3185CEBF" w14:textId="77777777" w:rsidR="00114D40" w:rsidRDefault="00114D40" w:rsidP="007965C3"/>
        </w:tc>
        <w:tc>
          <w:tcPr>
            <w:tcW w:w="1530" w:type="dxa"/>
          </w:tcPr>
          <w:p w14:paraId="26603EED" w14:textId="6AE014AB" w:rsidR="00114D40" w:rsidRDefault="00114D40" w:rsidP="007965C3"/>
        </w:tc>
        <w:tc>
          <w:tcPr>
            <w:tcW w:w="1739" w:type="dxa"/>
          </w:tcPr>
          <w:p w14:paraId="555AD5B3" w14:textId="3A0CEF6E" w:rsidR="00114D40" w:rsidRDefault="00114D40" w:rsidP="007965C3"/>
        </w:tc>
      </w:tr>
    </w:tbl>
    <w:p w14:paraId="612A1A32" w14:textId="77777777" w:rsidR="009B25BE" w:rsidRPr="009B25BE" w:rsidRDefault="009B25BE" w:rsidP="0093639A">
      <w:pPr>
        <w:rPr>
          <w:sz w:val="16"/>
        </w:rPr>
      </w:pPr>
    </w:p>
    <w:tbl>
      <w:tblPr>
        <w:tblStyle w:val="TableGrid"/>
        <w:tblW w:w="11021" w:type="dxa"/>
        <w:tblLayout w:type="fixed"/>
        <w:tblLook w:val="04A0" w:firstRow="1" w:lastRow="0" w:firstColumn="1" w:lastColumn="0" w:noHBand="0" w:noVBand="1"/>
      </w:tblPr>
      <w:tblGrid>
        <w:gridCol w:w="5688"/>
        <w:gridCol w:w="1260"/>
        <w:gridCol w:w="810"/>
        <w:gridCol w:w="1530"/>
        <w:gridCol w:w="1733"/>
      </w:tblGrid>
      <w:tr w:rsidR="00583A0C" w14:paraId="71868186" w14:textId="77777777" w:rsidTr="00583A0C">
        <w:trPr>
          <w:trHeight w:val="95"/>
        </w:trPr>
        <w:tc>
          <w:tcPr>
            <w:tcW w:w="11021" w:type="dxa"/>
            <w:gridSpan w:val="5"/>
          </w:tcPr>
          <w:p w14:paraId="0F7AB536" w14:textId="07F82FB8" w:rsidR="00583A0C" w:rsidRPr="001532BA" w:rsidRDefault="00583A0C" w:rsidP="00005475">
            <w:pPr>
              <w:spacing w:line="360" w:lineRule="auto"/>
              <w:rPr>
                <w:b/>
                <w:i/>
              </w:rPr>
            </w:pPr>
            <w:r w:rsidRPr="0093639A">
              <w:rPr>
                <w:b/>
                <w:i/>
              </w:rPr>
              <w:t xml:space="preserve">II. </w:t>
            </w:r>
            <w:r>
              <w:rPr>
                <w:b/>
                <w:i/>
              </w:rPr>
              <w:t xml:space="preserve">Complete </w:t>
            </w:r>
            <w:r w:rsidRPr="007215D2">
              <w:rPr>
                <w:b/>
                <w:i/>
                <w:u w:val="single"/>
              </w:rPr>
              <w:t>all</w:t>
            </w:r>
            <w:r>
              <w:rPr>
                <w:b/>
                <w:i/>
              </w:rPr>
              <w:t xml:space="preserve"> of the following Social Studies Content Courses</w:t>
            </w:r>
            <w:r w:rsidR="00234001">
              <w:rPr>
                <w:b/>
                <w:i/>
              </w:rPr>
              <w:t>.</w:t>
            </w:r>
          </w:p>
        </w:tc>
      </w:tr>
      <w:tr w:rsidR="00C20E48" w14:paraId="3916BDB2" w14:textId="77777777" w:rsidTr="00C20E48">
        <w:trPr>
          <w:trHeight w:val="95"/>
        </w:trPr>
        <w:tc>
          <w:tcPr>
            <w:tcW w:w="5688" w:type="dxa"/>
            <w:vMerge w:val="restart"/>
            <w:vAlign w:val="bottom"/>
          </w:tcPr>
          <w:p w14:paraId="5023F8A0" w14:textId="212A16E8" w:rsidR="00C20E48" w:rsidRPr="00C20E48" w:rsidRDefault="00C20E48" w:rsidP="00C20E48">
            <w:r w:rsidRPr="008B204D">
              <w:rPr>
                <w:i/>
              </w:rPr>
              <w:t>BSU Course ID and Name</w:t>
            </w:r>
          </w:p>
        </w:tc>
        <w:tc>
          <w:tcPr>
            <w:tcW w:w="2070" w:type="dxa"/>
            <w:gridSpan w:val="2"/>
            <w:vAlign w:val="bottom"/>
          </w:tcPr>
          <w:p w14:paraId="47F678D5" w14:textId="620F29FD" w:rsidR="00C20E48" w:rsidRPr="00E54D7F" w:rsidRDefault="00C20E48" w:rsidP="00C20E48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263" w:type="dxa"/>
            <w:gridSpan w:val="2"/>
          </w:tcPr>
          <w:p w14:paraId="083A2128" w14:textId="4B7C4223" w:rsidR="00C20E48" w:rsidRPr="00E54D7F" w:rsidRDefault="00C20E48" w:rsidP="00C20E48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C20E48" w14:paraId="2BA54AB2" w14:textId="77777777" w:rsidTr="007A4B15">
        <w:trPr>
          <w:trHeight w:val="95"/>
        </w:trPr>
        <w:tc>
          <w:tcPr>
            <w:tcW w:w="5688" w:type="dxa"/>
            <w:vMerge/>
          </w:tcPr>
          <w:p w14:paraId="5934DD8A" w14:textId="77777777" w:rsidR="00C20E48" w:rsidRPr="00E54D7F" w:rsidRDefault="00C20E48" w:rsidP="00C20E48">
            <w:pPr>
              <w:rPr>
                <w:i/>
              </w:rPr>
            </w:pPr>
          </w:p>
        </w:tc>
        <w:tc>
          <w:tcPr>
            <w:tcW w:w="1260" w:type="dxa"/>
            <w:vAlign w:val="bottom"/>
          </w:tcPr>
          <w:p w14:paraId="5C23D1CB" w14:textId="79021BFE" w:rsidR="00C20E48" w:rsidRPr="00E54D7F" w:rsidRDefault="00C20E48" w:rsidP="00C20E48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08BFA6D7" w14:textId="60F8D2F6" w:rsidR="00C20E48" w:rsidRPr="00E54D7F" w:rsidRDefault="00C20E48" w:rsidP="00C20E48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530" w:type="dxa"/>
          </w:tcPr>
          <w:p w14:paraId="653450B4" w14:textId="2104BC2E" w:rsidR="00C20E48" w:rsidRPr="00E54D7F" w:rsidRDefault="00C20E48" w:rsidP="00C20E48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33" w:type="dxa"/>
          </w:tcPr>
          <w:p w14:paraId="2309022D" w14:textId="0AAD26F2" w:rsidR="00C20E48" w:rsidRPr="00E54D7F" w:rsidRDefault="00C20E48" w:rsidP="00C20E48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583A0C" w14:paraId="723F8203" w14:textId="77777777" w:rsidTr="006A2A2E">
        <w:trPr>
          <w:trHeight w:val="206"/>
        </w:trPr>
        <w:tc>
          <w:tcPr>
            <w:tcW w:w="11021" w:type="dxa"/>
            <w:gridSpan w:val="5"/>
            <w:shd w:val="clear" w:color="auto" w:fill="D9D9D9" w:themeFill="background1" w:themeFillShade="D9"/>
          </w:tcPr>
          <w:p w14:paraId="3878180D" w14:textId="5DD4B5DE" w:rsidR="00583A0C" w:rsidRPr="001532BA" w:rsidRDefault="00583A0C" w:rsidP="001532BA">
            <w:pPr>
              <w:ind w:firstLine="720"/>
              <w:rPr>
                <w:b/>
                <w:i/>
                <w:sz w:val="16"/>
                <w:szCs w:val="16"/>
              </w:rPr>
            </w:pPr>
          </w:p>
        </w:tc>
      </w:tr>
      <w:tr w:rsidR="00114D40" w14:paraId="53CE96F6" w14:textId="77777777" w:rsidTr="00C20E48">
        <w:trPr>
          <w:trHeight w:val="443"/>
        </w:trPr>
        <w:tc>
          <w:tcPr>
            <w:tcW w:w="5688" w:type="dxa"/>
          </w:tcPr>
          <w:p w14:paraId="096B9E63" w14:textId="66C52DB0" w:rsidR="00114D40" w:rsidRPr="006B5610" w:rsidRDefault="00114D40" w:rsidP="00F208C2">
            <w:pPr>
              <w:spacing w:line="360" w:lineRule="auto"/>
            </w:pPr>
            <w:r w:rsidRPr="006B5610">
              <w:t>ECON 2000 Markets and Resource Allocation (3 cr</w:t>
            </w:r>
            <w:r w:rsidR="00C20E48" w:rsidRPr="006B5610">
              <w:t>.</w:t>
            </w:r>
            <w:r w:rsidRPr="006B5610">
              <w:t>)</w:t>
            </w:r>
          </w:p>
        </w:tc>
        <w:tc>
          <w:tcPr>
            <w:tcW w:w="1260" w:type="dxa"/>
          </w:tcPr>
          <w:p w14:paraId="00A7E1A8" w14:textId="2DB7ECC8" w:rsidR="00114D40" w:rsidRDefault="00114D40" w:rsidP="007965C3"/>
        </w:tc>
        <w:tc>
          <w:tcPr>
            <w:tcW w:w="810" w:type="dxa"/>
          </w:tcPr>
          <w:p w14:paraId="0B4057DD" w14:textId="77777777" w:rsidR="00114D40" w:rsidRDefault="00114D40" w:rsidP="007965C3"/>
        </w:tc>
        <w:tc>
          <w:tcPr>
            <w:tcW w:w="1530" w:type="dxa"/>
          </w:tcPr>
          <w:p w14:paraId="4388AB85" w14:textId="595ACB91" w:rsidR="00114D40" w:rsidRDefault="00114D40" w:rsidP="007965C3"/>
        </w:tc>
        <w:tc>
          <w:tcPr>
            <w:tcW w:w="1733" w:type="dxa"/>
          </w:tcPr>
          <w:p w14:paraId="6D28DDB7" w14:textId="77C85DC7" w:rsidR="00114D40" w:rsidRDefault="00114D40" w:rsidP="007965C3"/>
        </w:tc>
      </w:tr>
      <w:tr w:rsidR="00114D40" w14:paraId="6286026E" w14:textId="77777777" w:rsidTr="00C20E48">
        <w:trPr>
          <w:trHeight w:val="443"/>
        </w:trPr>
        <w:tc>
          <w:tcPr>
            <w:tcW w:w="5688" w:type="dxa"/>
          </w:tcPr>
          <w:p w14:paraId="0FD48D08" w14:textId="5F2AB177" w:rsidR="00114D40" w:rsidRPr="00B44B37" w:rsidRDefault="00114D40" w:rsidP="00F208C2">
            <w:pPr>
              <w:spacing w:line="360" w:lineRule="auto"/>
            </w:pPr>
            <w:r w:rsidRPr="00B44B37">
              <w:t>GEOG 2100 Introduction to Physical Geography (3 cr</w:t>
            </w:r>
            <w:r w:rsidR="00C20E48" w:rsidRPr="00B44B37">
              <w:t>.</w:t>
            </w:r>
            <w:r w:rsidRPr="00B44B37">
              <w:t>)</w:t>
            </w:r>
          </w:p>
        </w:tc>
        <w:tc>
          <w:tcPr>
            <w:tcW w:w="1260" w:type="dxa"/>
          </w:tcPr>
          <w:p w14:paraId="68331D22" w14:textId="19B4F194" w:rsidR="00114D40" w:rsidRDefault="00114D40" w:rsidP="007965C3"/>
        </w:tc>
        <w:tc>
          <w:tcPr>
            <w:tcW w:w="810" w:type="dxa"/>
          </w:tcPr>
          <w:p w14:paraId="446364DE" w14:textId="77777777" w:rsidR="00114D40" w:rsidRDefault="00114D40" w:rsidP="007965C3"/>
        </w:tc>
        <w:tc>
          <w:tcPr>
            <w:tcW w:w="1530" w:type="dxa"/>
          </w:tcPr>
          <w:p w14:paraId="0BF18828" w14:textId="14C428F1" w:rsidR="00114D40" w:rsidRDefault="00114D40" w:rsidP="007965C3"/>
        </w:tc>
        <w:tc>
          <w:tcPr>
            <w:tcW w:w="1733" w:type="dxa"/>
          </w:tcPr>
          <w:p w14:paraId="4C012219" w14:textId="0403929F" w:rsidR="00114D40" w:rsidRDefault="00114D40" w:rsidP="007965C3"/>
        </w:tc>
      </w:tr>
      <w:tr w:rsidR="00114D40" w14:paraId="7DA06851" w14:textId="77777777" w:rsidTr="00C20E48">
        <w:trPr>
          <w:trHeight w:val="459"/>
        </w:trPr>
        <w:tc>
          <w:tcPr>
            <w:tcW w:w="5688" w:type="dxa"/>
          </w:tcPr>
          <w:p w14:paraId="04DB4320" w14:textId="3BEE20D9" w:rsidR="00114D40" w:rsidRPr="00B44B37" w:rsidRDefault="00114D40" w:rsidP="00F208C2">
            <w:pPr>
              <w:spacing w:line="360" w:lineRule="auto"/>
              <w:rPr>
                <w:i/>
              </w:rPr>
            </w:pPr>
            <w:r w:rsidRPr="00B44B37">
              <w:t>GEOG 2200 Introduction to Human Geography (3 c</w:t>
            </w:r>
            <w:r w:rsidR="00C20E48" w:rsidRPr="00B44B37">
              <w:t>r.</w:t>
            </w:r>
            <w:r w:rsidRPr="00B44B37">
              <w:t xml:space="preserve">) </w:t>
            </w:r>
          </w:p>
        </w:tc>
        <w:tc>
          <w:tcPr>
            <w:tcW w:w="1260" w:type="dxa"/>
          </w:tcPr>
          <w:p w14:paraId="6AAAE143" w14:textId="5DF74C4F" w:rsidR="00114D40" w:rsidRDefault="00114D40" w:rsidP="007965C3"/>
        </w:tc>
        <w:tc>
          <w:tcPr>
            <w:tcW w:w="810" w:type="dxa"/>
          </w:tcPr>
          <w:p w14:paraId="51E6BADD" w14:textId="77777777" w:rsidR="00114D40" w:rsidRDefault="00114D40" w:rsidP="007965C3"/>
        </w:tc>
        <w:tc>
          <w:tcPr>
            <w:tcW w:w="1530" w:type="dxa"/>
          </w:tcPr>
          <w:p w14:paraId="3890C1D9" w14:textId="0789F0C7" w:rsidR="00114D40" w:rsidRDefault="00114D40" w:rsidP="007965C3"/>
        </w:tc>
        <w:tc>
          <w:tcPr>
            <w:tcW w:w="1733" w:type="dxa"/>
          </w:tcPr>
          <w:p w14:paraId="24697B00" w14:textId="4DA4773B" w:rsidR="00114D40" w:rsidRDefault="00114D40" w:rsidP="007965C3"/>
        </w:tc>
      </w:tr>
      <w:tr w:rsidR="00114D40" w14:paraId="743DFEB2" w14:textId="77777777" w:rsidTr="00C20E48">
        <w:trPr>
          <w:trHeight w:val="443"/>
        </w:trPr>
        <w:tc>
          <w:tcPr>
            <w:tcW w:w="5688" w:type="dxa"/>
          </w:tcPr>
          <w:p w14:paraId="6B3D1ABA" w14:textId="735C28AD" w:rsidR="00114D40" w:rsidRPr="00B44B37" w:rsidRDefault="00114D40" w:rsidP="00F208C2">
            <w:pPr>
              <w:spacing w:line="360" w:lineRule="auto"/>
            </w:pPr>
            <w:r w:rsidRPr="00B44B37">
              <w:t>HST 1115 United States History II, since 1877 (3 cr</w:t>
            </w:r>
            <w:r w:rsidR="00C20E48" w:rsidRPr="00B44B37">
              <w:t>.</w:t>
            </w:r>
            <w:r w:rsidRPr="00B44B37">
              <w:t>)</w:t>
            </w:r>
          </w:p>
        </w:tc>
        <w:tc>
          <w:tcPr>
            <w:tcW w:w="1260" w:type="dxa"/>
          </w:tcPr>
          <w:p w14:paraId="22373215" w14:textId="7E123597" w:rsidR="00114D40" w:rsidRDefault="00114D40" w:rsidP="007965C3"/>
        </w:tc>
        <w:tc>
          <w:tcPr>
            <w:tcW w:w="810" w:type="dxa"/>
          </w:tcPr>
          <w:p w14:paraId="26AA2CA0" w14:textId="77777777" w:rsidR="00114D40" w:rsidRDefault="00114D40" w:rsidP="007965C3"/>
        </w:tc>
        <w:tc>
          <w:tcPr>
            <w:tcW w:w="1530" w:type="dxa"/>
          </w:tcPr>
          <w:p w14:paraId="3A89014F" w14:textId="1B54FE3D" w:rsidR="00114D40" w:rsidRDefault="00114D40" w:rsidP="007965C3"/>
        </w:tc>
        <w:tc>
          <w:tcPr>
            <w:tcW w:w="1733" w:type="dxa"/>
          </w:tcPr>
          <w:p w14:paraId="3503F796" w14:textId="5896846F" w:rsidR="00114D40" w:rsidRDefault="00114D40" w:rsidP="007965C3"/>
        </w:tc>
      </w:tr>
      <w:tr w:rsidR="00114D40" w14:paraId="4651F7A3" w14:textId="77777777" w:rsidTr="00C20E48">
        <w:trPr>
          <w:trHeight w:val="443"/>
        </w:trPr>
        <w:tc>
          <w:tcPr>
            <w:tcW w:w="5688" w:type="dxa"/>
          </w:tcPr>
          <w:p w14:paraId="462A8D77" w14:textId="68E0CFCC" w:rsidR="00114D40" w:rsidRPr="00B44B37" w:rsidRDefault="00114D40" w:rsidP="00F208C2">
            <w:pPr>
              <w:spacing w:line="360" w:lineRule="auto"/>
            </w:pPr>
            <w:r w:rsidRPr="00B44B37">
              <w:t>HST 2610 Minnesota History (3 cr</w:t>
            </w:r>
            <w:r w:rsidR="00C20E48" w:rsidRPr="00B44B37">
              <w:t>.</w:t>
            </w:r>
            <w:r w:rsidRPr="00B44B37">
              <w:t xml:space="preserve">) </w:t>
            </w:r>
          </w:p>
        </w:tc>
        <w:tc>
          <w:tcPr>
            <w:tcW w:w="1260" w:type="dxa"/>
          </w:tcPr>
          <w:p w14:paraId="6981F541" w14:textId="32D12902" w:rsidR="00114D40" w:rsidRDefault="00114D40" w:rsidP="007965C3"/>
        </w:tc>
        <w:tc>
          <w:tcPr>
            <w:tcW w:w="810" w:type="dxa"/>
          </w:tcPr>
          <w:p w14:paraId="1EAB5793" w14:textId="77777777" w:rsidR="00114D40" w:rsidRDefault="00114D40" w:rsidP="007965C3"/>
        </w:tc>
        <w:tc>
          <w:tcPr>
            <w:tcW w:w="1530" w:type="dxa"/>
          </w:tcPr>
          <w:p w14:paraId="39AAB573" w14:textId="239ED057" w:rsidR="00114D40" w:rsidRDefault="00114D40" w:rsidP="007965C3"/>
        </w:tc>
        <w:tc>
          <w:tcPr>
            <w:tcW w:w="1733" w:type="dxa"/>
          </w:tcPr>
          <w:p w14:paraId="64FFD9C3" w14:textId="1B9EE92E" w:rsidR="00114D40" w:rsidRDefault="00114D40" w:rsidP="007965C3"/>
        </w:tc>
      </w:tr>
      <w:tr w:rsidR="00114D40" w14:paraId="3FF25BBF" w14:textId="77777777" w:rsidTr="00C20E48">
        <w:trPr>
          <w:trHeight w:val="443"/>
        </w:trPr>
        <w:tc>
          <w:tcPr>
            <w:tcW w:w="5688" w:type="dxa"/>
          </w:tcPr>
          <w:p w14:paraId="37824158" w14:textId="37619DBF" w:rsidR="00114D40" w:rsidRPr="00B44B37" w:rsidRDefault="00114D40" w:rsidP="00F208C2">
            <w:pPr>
              <w:spacing w:line="360" w:lineRule="auto"/>
            </w:pPr>
            <w:r w:rsidRPr="00B44B37">
              <w:t>POL 1200 Introduction to American Politics (3 cr</w:t>
            </w:r>
            <w:r w:rsidR="00C20E48" w:rsidRPr="00B44B37">
              <w:t>.</w:t>
            </w:r>
            <w:r w:rsidRPr="00B44B37">
              <w:t xml:space="preserve">) </w:t>
            </w:r>
          </w:p>
        </w:tc>
        <w:tc>
          <w:tcPr>
            <w:tcW w:w="1260" w:type="dxa"/>
          </w:tcPr>
          <w:p w14:paraId="1B11AEFA" w14:textId="7DDCC3BD" w:rsidR="00114D40" w:rsidRDefault="00114D40" w:rsidP="007965C3"/>
        </w:tc>
        <w:tc>
          <w:tcPr>
            <w:tcW w:w="810" w:type="dxa"/>
          </w:tcPr>
          <w:p w14:paraId="5B477780" w14:textId="77777777" w:rsidR="00114D40" w:rsidRDefault="00114D40" w:rsidP="007965C3"/>
        </w:tc>
        <w:tc>
          <w:tcPr>
            <w:tcW w:w="1530" w:type="dxa"/>
          </w:tcPr>
          <w:p w14:paraId="107276C7" w14:textId="15C90167" w:rsidR="00114D40" w:rsidRDefault="00114D40" w:rsidP="007965C3"/>
        </w:tc>
        <w:tc>
          <w:tcPr>
            <w:tcW w:w="1733" w:type="dxa"/>
          </w:tcPr>
          <w:p w14:paraId="12436E7D" w14:textId="1D1EF4F1" w:rsidR="00114D40" w:rsidRDefault="00114D40" w:rsidP="007965C3"/>
        </w:tc>
      </w:tr>
    </w:tbl>
    <w:p w14:paraId="65D67F33" w14:textId="7262F913" w:rsidR="00D931BB" w:rsidRDefault="00D931BB" w:rsidP="001D131C">
      <w:pPr>
        <w:rPr>
          <w:rStyle w:val="Strong"/>
          <w:sz w:val="16"/>
        </w:rPr>
      </w:pPr>
    </w:p>
    <w:tbl>
      <w:tblPr>
        <w:tblStyle w:val="TableGrid"/>
        <w:tblpPr w:leftFromText="180" w:rightFromText="180" w:vertAnchor="text" w:horzAnchor="margin" w:tblpX="18" w:tblpY="39"/>
        <w:tblW w:w="10818" w:type="dxa"/>
        <w:tblLayout w:type="fixed"/>
        <w:tblLook w:val="04A0" w:firstRow="1" w:lastRow="0" w:firstColumn="1" w:lastColumn="0" w:noHBand="0" w:noVBand="1"/>
      </w:tblPr>
      <w:tblGrid>
        <w:gridCol w:w="2965"/>
        <w:gridCol w:w="3780"/>
        <w:gridCol w:w="1440"/>
        <w:gridCol w:w="1350"/>
        <w:gridCol w:w="1283"/>
      </w:tblGrid>
      <w:tr w:rsidR="00DD24C6" w14:paraId="1A64DB59" w14:textId="77777777" w:rsidTr="006561E3">
        <w:trPr>
          <w:trHeight w:val="90"/>
        </w:trPr>
        <w:tc>
          <w:tcPr>
            <w:tcW w:w="10818" w:type="dxa"/>
            <w:gridSpan w:val="5"/>
            <w:vAlign w:val="center"/>
          </w:tcPr>
          <w:p w14:paraId="564E717E" w14:textId="77777777" w:rsidR="00DD24C6" w:rsidRPr="005931E3" w:rsidRDefault="00DD24C6" w:rsidP="006561E3">
            <w:pPr>
              <w:rPr>
                <w:b/>
                <w:bCs/>
                <w:i/>
                <w:iCs/>
              </w:rPr>
            </w:pPr>
            <w:r w:rsidRPr="005931E3">
              <w:rPr>
                <w:rStyle w:val="Strong"/>
                <w:i/>
                <w:iCs/>
              </w:rPr>
              <w:t>FIELD EXPERIENCE</w:t>
            </w:r>
          </w:p>
        </w:tc>
      </w:tr>
      <w:tr w:rsidR="00DD24C6" w14:paraId="3B9050F7" w14:textId="77777777" w:rsidTr="006561E3">
        <w:trPr>
          <w:trHeight w:val="278"/>
        </w:trPr>
        <w:tc>
          <w:tcPr>
            <w:tcW w:w="2965" w:type="dxa"/>
            <w:vMerge w:val="restart"/>
            <w:vAlign w:val="bottom"/>
          </w:tcPr>
          <w:p w14:paraId="2A3FA061" w14:textId="77777777" w:rsidR="00DD24C6" w:rsidRPr="00673002" w:rsidRDefault="00DD24C6" w:rsidP="006561E3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  <w:r>
              <w:rPr>
                <w:rStyle w:val="Strong"/>
                <w:b w:val="0"/>
                <w:bCs w:val="0"/>
                <w:i/>
                <w:iCs/>
              </w:rPr>
              <w:t>School Name &amp; School District Number</w:t>
            </w:r>
          </w:p>
        </w:tc>
        <w:tc>
          <w:tcPr>
            <w:tcW w:w="3780" w:type="dxa"/>
            <w:vMerge w:val="restart"/>
            <w:vAlign w:val="bottom"/>
          </w:tcPr>
          <w:p w14:paraId="65F861CF" w14:textId="77777777" w:rsidR="00DD24C6" w:rsidRPr="00673002" w:rsidRDefault="00DD24C6" w:rsidP="006561E3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  <w:r>
              <w:rPr>
                <w:rStyle w:val="Strong"/>
                <w:b w:val="0"/>
                <w:bCs w:val="0"/>
                <w:i/>
                <w:iCs/>
              </w:rPr>
              <w:t>Content</w:t>
            </w:r>
          </w:p>
        </w:tc>
        <w:tc>
          <w:tcPr>
            <w:tcW w:w="1440" w:type="dxa"/>
            <w:vMerge w:val="restart"/>
            <w:vAlign w:val="bottom"/>
          </w:tcPr>
          <w:p w14:paraId="04CD215D" w14:textId="77777777" w:rsidR="00DD24C6" w:rsidRPr="00673002" w:rsidRDefault="00DD24C6" w:rsidP="006561E3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  <w:r>
              <w:rPr>
                <w:rStyle w:val="Strong"/>
                <w:b w:val="0"/>
                <w:bCs w:val="0"/>
                <w:i/>
                <w:iCs/>
              </w:rPr>
              <w:t>Grade Level(s)</w:t>
            </w:r>
          </w:p>
        </w:tc>
        <w:tc>
          <w:tcPr>
            <w:tcW w:w="2633" w:type="dxa"/>
            <w:gridSpan w:val="2"/>
            <w:vAlign w:val="bottom"/>
          </w:tcPr>
          <w:p w14:paraId="4C85941F" w14:textId="77777777" w:rsidR="00DD24C6" w:rsidRPr="00673002" w:rsidRDefault="00DD24C6" w:rsidP="006561E3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  <w:r>
              <w:rPr>
                <w:rStyle w:val="Strong"/>
                <w:b w:val="0"/>
                <w:bCs w:val="0"/>
                <w:i/>
                <w:iCs/>
              </w:rPr>
              <w:t>Dates</w:t>
            </w:r>
          </w:p>
        </w:tc>
      </w:tr>
      <w:tr w:rsidR="00DD24C6" w14:paraId="39EF926F" w14:textId="77777777" w:rsidTr="006561E3">
        <w:trPr>
          <w:trHeight w:val="277"/>
        </w:trPr>
        <w:tc>
          <w:tcPr>
            <w:tcW w:w="2965" w:type="dxa"/>
            <w:vMerge/>
            <w:vAlign w:val="center"/>
          </w:tcPr>
          <w:p w14:paraId="2A7ED632" w14:textId="77777777" w:rsidR="00DD24C6" w:rsidRDefault="00DD24C6" w:rsidP="006561E3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</w:p>
        </w:tc>
        <w:tc>
          <w:tcPr>
            <w:tcW w:w="3780" w:type="dxa"/>
            <w:vMerge/>
            <w:vAlign w:val="bottom"/>
          </w:tcPr>
          <w:p w14:paraId="5EEBF40F" w14:textId="77777777" w:rsidR="00DD24C6" w:rsidRDefault="00DD24C6" w:rsidP="006561E3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</w:p>
        </w:tc>
        <w:tc>
          <w:tcPr>
            <w:tcW w:w="1440" w:type="dxa"/>
            <w:vMerge/>
            <w:vAlign w:val="bottom"/>
          </w:tcPr>
          <w:p w14:paraId="1CFED09F" w14:textId="77777777" w:rsidR="00DD24C6" w:rsidRDefault="00DD24C6" w:rsidP="006561E3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</w:p>
        </w:tc>
        <w:tc>
          <w:tcPr>
            <w:tcW w:w="1350" w:type="dxa"/>
            <w:vAlign w:val="bottom"/>
          </w:tcPr>
          <w:p w14:paraId="76963030" w14:textId="77777777" w:rsidR="00DD24C6" w:rsidRPr="00673002" w:rsidRDefault="00DD24C6" w:rsidP="006561E3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  <w:r>
              <w:rPr>
                <w:rStyle w:val="Strong"/>
                <w:b w:val="0"/>
                <w:bCs w:val="0"/>
                <w:i/>
                <w:iCs/>
              </w:rPr>
              <w:t>Start</w:t>
            </w:r>
          </w:p>
        </w:tc>
        <w:tc>
          <w:tcPr>
            <w:tcW w:w="1283" w:type="dxa"/>
            <w:vAlign w:val="bottom"/>
          </w:tcPr>
          <w:p w14:paraId="7AC385C3" w14:textId="77777777" w:rsidR="00DD24C6" w:rsidRPr="00673002" w:rsidRDefault="00DD24C6" w:rsidP="006561E3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  <w:r>
              <w:rPr>
                <w:rStyle w:val="Strong"/>
                <w:b w:val="0"/>
                <w:bCs w:val="0"/>
                <w:i/>
                <w:iCs/>
              </w:rPr>
              <w:t>End</w:t>
            </w:r>
          </w:p>
        </w:tc>
      </w:tr>
      <w:tr w:rsidR="00DD24C6" w14:paraId="1FD84223" w14:textId="77777777" w:rsidTr="006561E3">
        <w:tc>
          <w:tcPr>
            <w:tcW w:w="10818" w:type="dxa"/>
            <w:gridSpan w:val="5"/>
            <w:shd w:val="clear" w:color="auto" w:fill="D9D9D9" w:themeFill="background1" w:themeFillShade="D9"/>
          </w:tcPr>
          <w:p w14:paraId="36D18B42" w14:textId="77777777" w:rsidR="00DD24C6" w:rsidRPr="001532BA" w:rsidRDefault="00DD24C6" w:rsidP="006561E3">
            <w:pPr>
              <w:ind w:firstLine="720"/>
              <w:rPr>
                <w:b/>
                <w:i/>
                <w:sz w:val="16"/>
                <w:szCs w:val="16"/>
              </w:rPr>
            </w:pPr>
          </w:p>
        </w:tc>
      </w:tr>
      <w:tr w:rsidR="00DD24C6" w14:paraId="40B1139F" w14:textId="77777777" w:rsidTr="006561E3">
        <w:tc>
          <w:tcPr>
            <w:tcW w:w="2965" w:type="dxa"/>
          </w:tcPr>
          <w:p w14:paraId="466E066A" w14:textId="77777777" w:rsidR="00DD24C6" w:rsidRPr="000E6D63" w:rsidRDefault="00DD24C6" w:rsidP="006561E3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3780" w:type="dxa"/>
          </w:tcPr>
          <w:p w14:paraId="05F8F836" w14:textId="77777777" w:rsidR="00DD24C6" w:rsidRDefault="00DD24C6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3B56F214" w14:textId="77777777" w:rsidR="00DD24C6" w:rsidRDefault="00DD24C6" w:rsidP="006561E3">
            <w:pPr>
              <w:spacing w:line="360" w:lineRule="auto"/>
            </w:pPr>
          </w:p>
        </w:tc>
        <w:tc>
          <w:tcPr>
            <w:tcW w:w="1350" w:type="dxa"/>
          </w:tcPr>
          <w:p w14:paraId="1191C787" w14:textId="77777777" w:rsidR="00DD24C6" w:rsidRDefault="00DD24C6" w:rsidP="006561E3">
            <w:pPr>
              <w:spacing w:line="360" w:lineRule="auto"/>
            </w:pPr>
          </w:p>
        </w:tc>
        <w:tc>
          <w:tcPr>
            <w:tcW w:w="1283" w:type="dxa"/>
          </w:tcPr>
          <w:p w14:paraId="20A04CDA" w14:textId="77777777" w:rsidR="00DD24C6" w:rsidRDefault="00DD24C6" w:rsidP="006561E3">
            <w:pPr>
              <w:spacing w:line="360" w:lineRule="auto"/>
            </w:pPr>
          </w:p>
        </w:tc>
      </w:tr>
      <w:tr w:rsidR="00DD24C6" w14:paraId="2E21367A" w14:textId="77777777" w:rsidTr="006561E3">
        <w:tc>
          <w:tcPr>
            <w:tcW w:w="2965" w:type="dxa"/>
          </w:tcPr>
          <w:p w14:paraId="644A9F17" w14:textId="77777777" w:rsidR="00DD24C6" w:rsidRPr="000E6D63" w:rsidRDefault="00DD24C6" w:rsidP="006561E3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3780" w:type="dxa"/>
          </w:tcPr>
          <w:p w14:paraId="1DC61784" w14:textId="77777777" w:rsidR="00DD24C6" w:rsidRDefault="00DD24C6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5380D47B" w14:textId="77777777" w:rsidR="00DD24C6" w:rsidRDefault="00DD24C6" w:rsidP="006561E3">
            <w:pPr>
              <w:spacing w:line="360" w:lineRule="auto"/>
            </w:pPr>
          </w:p>
        </w:tc>
        <w:tc>
          <w:tcPr>
            <w:tcW w:w="1350" w:type="dxa"/>
          </w:tcPr>
          <w:p w14:paraId="10644F00" w14:textId="77777777" w:rsidR="00DD24C6" w:rsidRDefault="00DD24C6" w:rsidP="006561E3">
            <w:pPr>
              <w:spacing w:line="360" w:lineRule="auto"/>
            </w:pPr>
          </w:p>
        </w:tc>
        <w:tc>
          <w:tcPr>
            <w:tcW w:w="1283" w:type="dxa"/>
          </w:tcPr>
          <w:p w14:paraId="73375E15" w14:textId="77777777" w:rsidR="00DD24C6" w:rsidRDefault="00DD24C6" w:rsidP="006561E3">
            <w:pPr>
              <w:spacing w:line="360" w:lineRule="auto"/>
            </w:pPr>
          </w:p>
        </w:tc>
      </w:tr>
      <w:tr w:rsidR="00DD24C6" w14:paraId="670C19D6" w14:textId="77777777" w:rsidTr="006561E3">
        <w:tc>
          <w:tcPr>
            <w:tcW w:w="2965" w:type="dxa"/>
          </w:tcPr>
          <w:p w14:paraId="4B33C10F" w14:textId="77777777" w:rsidR="00DD24C6" w:rsidRPr="000E6D63" w:rsidRDefault="00DD24C6" w:rsidP="006561E3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3780" w:type="dxa"/>
          </w:tcPr>
          <w:p w14:paraId="1B823504" w14:textId="77777777" w:rsidR="00DD24C6" w:rsidRDefault="00DD24C6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6D38A8C0" w14:textId="77777777" w:rsidR="00DD24C6" w:rsidRDefault="00DD24C6" w:rsidP="006561E3">
            <w:pPr>
              <w:spacing w:line="360" w:lineRule="auto"/>
            </w:pPr>
          </w:p>
        </w:tc>
        <w:tc>
          <w:tcPr>
            <w:tcW w:w="1350" w:type="dxa"/>
          </w:tcPr>
          <w:p w14:paraId="31AEC6D6" w14:textId="77777777" w:rsidR="00DD24C6" w:rsidRDefault="00DD24C6" w:rsidP="006561E3">
            <w:pPr>
              <w:spacing w:line="360" w:lineRule="auto"/>
            </w:pPr>
          </w:p>
        </w:tc>
        <w:tc>
          <w:tcPr>
            <w:tcW w:w="1283" w:type="dxa"/>
          </w:tcPr>
          <w:p w14:paraId="190EC79A" w14:textId="77777777" w:rsidR="00DD24C6" w:rsidRDefault="00DD24C6" w:rsidP="006561E3">
            <w:pPr>
              <w:spacing w:line="360" w:lineRule="auto"/>
            </w:pPr>
          </w:p>
        </w:tc>
      </w:tr>
      <w:tr w:rsidR="00DD24C6" w14:paraId="461AE415" w14:textId="77777777" w:rsidTr="006561E3">
        <w:tc>
          <w:tcPr>
            <w:tcW w:w="2965" w:type="dxa"/>
          </w:tcPr>
          <w:p w14:paraId="56481E1A" w14:textId="77777777" w:rsidR="00DD24C6" w:rsidRPr="000E6D63" w:rsidRDefault="00DD24C6" w:rsidP="006561E3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3780" w:type="dxa"/>
          </w:tcPr>
          <w:p w14:paraId="27B7B2D9" w14:textId="77777777" w:rsidR="00DD24C6" w:rsidRDefault="00DD24C6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4D54FBC8" w14:textId="77777777" w:rsidR="00DD24C6" w:rsidRDefault="00DD24C6" w:rsidP="006561E3">
            <w:pPr>
              <w:spacing w:line="360" w:lineRule="auto"/>
            </w:pPr>
          </w:p>
        </w:tc>
        <w:tc>
          <w:tcPr>
            <w:tcW w:w="1350" w:type="dxa"/>
          </w:tcPr>
          <w:p w14:paraId="504C1666" w14:textId="77777777" w:rsidR="00DD24C6" w:rsidRDefault="00DD24C6" w:rsidP="006561E3">
            <w:pPr>
              <w:spacing w:line="360" w:lineRule="auto"/>
            </w:pPr>
          </w:p>
        </w:tc>
        <w:tc>
          <w:tcPr>
            <w:tcW w:w="1283" w:type="dxa"/>
          </w:tcPr>
          <w:p w14:paraId="120432BB" w14:textId="77777777" w:rsidR="00DD24C6" w:rsidRDefault="00DD24C6" w:rsidP="006561E3">
            <w:pPr>
              <w:spacing w:line="360" w:lineRule="auto"/>
            </w:pPr>
          </w:p>
        </w:tc>
      </w:tr>
    </w:tbl>
    <w:p w14:paraId="59FA37C6" w14:textId="6F3A9A18" w:rsidR="007965C3" w:rsidRDefault="007965C3" w:rsidP="001D131C">
      <w:pPr>
        <w:rPr>
          <w:rStyle w:val="Strong"/>
          <w:sz w:val="16"/>
        </w:rPr>
      </w:pPr>
    </w:p>
    <w:tbl>
      <w:tblPr>
        <w:tblStyle w:val="TableGrid"/>
        <w:tblpPr w:leftFromText="180" w:rightFromText="180" w:vertAnchor="text" w:horzAnchor="margin" w:tblpX="18" w:tblpY="39"/>
        <w:tblW w:w="10818" w:type="dxa"/>
        <w:tblLayout w:type="fixed"/>
        <w:tblLook w:val="04A0" w:firstRow="1" w:lastRow="0" w:firstColumn="1" w:lastColumn="0" w:noHBand="0" w:noVBand="1"/>
      </w:tblPr>
      <w:tblGrid>
        <w:gridCol w:w="7645"/>
        <w:gridCol w:w="1620"/>
        <w:gridCol w:w="1553"/>
      </w:tblGrid>
      <w:tr w:rsidR="006B5610" w14:paraId="4F4B0F45" w14:textId="77777777" w:rsidTr="006561E3">
        <w:trPr>
          <w:trHeight w:val="90"/>
        </w:trPr>
        <w:tc>
          <w:tcPr>
            <w:tcW w:w="10818" w:type="dxa"/>
            <w:gridSpan w:val="3"/>
            <w:vAlign w:val="center"/>
          </w:tcPr>
          <w:p w14:paraId="505B07E7" w14:textId="77777777" w:rsidR="006B5610" w:rsidRPr="000E6D63" w:rsidRDefault="006B5610" w:rsidP="006561E3">
            <w:pPr>
              <w:rPr>
                <w:b/>
                <w:bCs/>
              </w:rPr>
            </w:pPr>
            <w:r>
              <w:rPr>
                <w:rStyle w:val="Strong"/>
              </w:rPr>
              <w:t xml:space="preserve">Licensure Exams: </w:t>
            </w:r>
            <w:r w:rsidRPr="00CF137A">
              <w:rPr>
                <w:rStyle w:val="Strong"/>
                <w:b w:val="0"/>
                <w:bCs w:val="0"/>
              </w:rPr>
              <w:t>Before BSU can recommend you for licensure we must have official scores on file for all required exams. The following Content exams are required for this license:</w:t>
            </w:r>
          </w:p>
        </w:tc>
      </w:tr>
      <w:tr w:rsidR="006B5610" w14:paraId="46DA1BB4" w14:textId="77777777" w:rsidTr="006561E3">
        <w:trPr>
          <w:trHeight w:val="90"/>
        </w:trPr>
        <w:tc>
          <w:tcPr>
            <w:tcW w:w="7645" w:type="dxa"/>
          </w:tcPr>
          <w:p w14:paraId="0D95A88E" w14:textId="77777777" w:rsidR="006B5610" w:rsidRPr="00C36530" w:rsidRDefault="006B5610" w:rsidP="006561E3">
            <w:pPr>
              <w:rPr>
                <w:rStyle w:val="Strong"/>
                <w:bCs w:val="0"/>
                <w:i/>
                <w:iCs/>
              </w:rPr>
            </w:pPr>
            <w:r w:rsidRPr="00C36530">
              <w:rPr>
                <w:rStyle w:val="Strong"/>
                <w:bCs w:val="0"/>
                <w:i/>
                <w:iCs/>
              </w:rPr>
              <w:t>Test</w:t>
            </w:r>
          </w:p>
        </w:tc>
        <w:tc>
          <w:tcPr>
            <w:tcW w:w="1620" w:type="dxa"/>
            <w:vAlign w:val="bottom"/>
          </w:tcPr>
          <w:p w14:paraId="417004EF" w14:textId="77777777" w:rsidR="006B5610" w:rsidRPr="00C36530" w:rsidRDefault="006B5610" w:rsidP="006561E3">
            <w:pPr>
              <w:rPr>
                <w:rStyle w:val="Strong"/>
                <w:bCs w:val="0"/>
                <w:i/>
                <w:iCs/>
              </w:rPr>
            </w:pPr>
            <w:r w:rsidRPr="00C36530">
              <w:rPr>
                <w:rStyle w:val="Strong"/>
                <w:bCs w:val="0"/>
                <w:i/>
                <w:iCs/>
              </w:rPr>
              <w:t>Score</w:t>
            </w:r>
          </w:p>
        </w:tc>
        <w:tc>
          <w:tcPr>
            <w:tcW w:w="1553" w:type="dxa"/>
            <w:vAlign w:val="bottom"/>
          </w:tcPr>
          <w:p w14:paraId="017A2B41" w14:textId="77777777" w:rsidR="006B5610" w:rsidRPr="00C36530" w:rsidRDefault="006B5610" w:rsidP="006561E3">
            <w:pPr>
              <w:rPr>
                <w:rStyle w:val="Strong"/>
                <w:bCs w:val="0"/>
                <w:i/>
                <w:iCs/>
              </w:rPr>
            </w:pPr>
            <w:r w:rsidRPr="00C36530">
              <w:rPr>
                <w:rStyle w:val="Strong"/>
                <w:bCs w:val="0"/>
                <w:i/>
                <w:iCs/>
              </w:rPr>
              <w:t>Date Taken</w:t>
            </w:r>
          </w:p>
        </w:tc>
      </w:tr>
      <w:tr w:rsidR="006B5610" w14:paraId="2DB75273" w14:textId="77777777" w:rsidTr="006561E3">
        <w:tc>
          <w:tcPr>
            <w:tcW w:w="10818" w:type="dxa"/>
            <w:gridSpan w:val="3"/>
            <w:shd w:val="clear" w:color="auto" w:fill="D9D9D9" w:themeFill="background1" w:themeFillShade="D9"/>
          </w:tcPr>
          <w:p w14:paraId="38659FFC" w14:textId="77777777" w:rsidR="006B5610" w:rsidRPr="001532BA" w:rsidRDefault="006B5610" w:rsidP="006561E3">
            <w:pPr>
              <w:ind w:firstLine="720"/>
              <w:rPr>
                <w:b/>
                <w:i/>
                <w:sz w:val="16"/>
                <w:szCs w:val="16"/>
              </w:rPr>
            </w:pPr>
          </w:p>
        </w:tc>
      </w:tr>
      <w:tr w:rsidR="006B5610" w14:paraId="6FD839C2" w14:textId="77777777" w:rsidTr="006561E3">
        <w:tc>
          <w:tcPr>
            <w:tcW w:w="7645" w:type="dxa"/>
          </w:tcPr>
          <w:p w14:paraId="6CE2DFB0" w14:textId="37A6565F" w:rsidR="006B5610" w:rsidRDefault="006B5610" w:rsidP="006B5610">
            <w:pPr>
              <w:spacing w:line="360" w:lineRule="auto"/>
              <w:rPr>
                <w:rStyle w:val="Strong"/>
                <w:b w:val="0"/>
              </w:rPr>
            </w:pPr>
            <w:r>
              <w:rPr>
                <w:rStyle w:val="Strong"/>
                <w:b w:val="0"/>
              </w:rPr>
              <w:t>MTLE Middle Level Social Studies (5-8) Content Subtest 1</w:t>
            </w:r>
          </w:p>
        </w:tc>
        <w:tc>
          <w:tcPr>
            <w:tcW w:w="1620" w:type="dxa"/>
          </w:tcPr>
          <w:p w14:paraId="56AC61F1" w14:textId="77777777" w:rsidR="006B5610" w:rsidRDefault="006B5610" w:rsidP="006B5610">
            <w:pPr>
              <w:spacing w:line="360" w:lineRule="auto"/>
            </w:pPr>
          </w:p>
        </w:tc>
        <w:tc>
          <w:tcPr>
            <w:tcW w:w="1553" w:type="dxa"/>
          </w:tcPr>
          <w:p w14:paraId="2E362FE5" w14:textId="77777777" w:rsidR="006B5610" w:rsidRDefault="006B5610" w:rsidP="006B5610">
            <w:pPr>
              <w:spacing w:line="360" w:lineRule="auto"/>
            </w:pPr>
          </w:p>
        </w:tc>
      </w:tr>
      <w:tr w:rsidR="006B5610" w14:paraId="6A4AA116" w14:textId="77777777" w:rsidTr="006561E3">
        <w:tc>
          <w:tcPr>
            <w:tcW w:w="7645" w:type="dxa"/>
          </w:tcPr>
          <w:p w14:paraId="552CB1F3" w14:textId="1F759317" w:rsidR="006B5610" w:rsidRPr="000E6D63" w:rsidRDefault="006B5610" w:rsidP="006B5610">
            <w:pPr>
              <w:spacing w:line="360" w:lineRule="auto"/>
              <w:rPr>
                <w:b/>
                <w:bCs/>
              </w:rPr>
            </w:pPr>
            <w:r>
              <w:rPr>
                <w:rStyle w:val="Strong"/>
                <w:b w:val="0"/>
              </w:rPr>
              <w:t>MTLE Middle Level Social Studies (5-8) Content Subtest 2</w:t>
            </w:r>
          </w:p>
        </w:tc>
        <w:tc>
          <w:tcPr>
            <w:tcW w:w="1620" w:type="dxa"/>
          </w:tcPr>
          <w:p w14:paraId="2EB39577" w14:textId="77777777" w:rsidR="006B5610" w:rsidRDefault="006B5610" w:rsidP="006B5610">
            <w:pPr>
              <w:spacing w:line="360" w:lineRule="auto"/>
            </w:pPr>
          </w:p>
        </w:tc>
        <w:tc>
          <w:tcPr>
            <w:tcW w:w="1553" w:type="dxa"/>
          </w:tcPr>
          <w:p w14:paraId="3A79B612" w14:textId="77777777" w:rsidR="006B5610" w:rsidRDefault="006B5610" w:rsidP="006B5610">
            <w:pPr>
              <w:spacing w:line="360" w:lineRule="auto"/>
            </w:pPr>
          </w:p>
        </w:tc>
      </w:tr>
    </w:tbl>
    <w:p w14:paraId="343BF8C0" w14:textId="77777777" w:rsidR="00991D16" w:rsidRPr="009B25BE" w:rsidRDefault="00991D16" w:rsidP="001610D2">
      <w:pPr>
        <w:tabs>
          <w:tab w:val="left" w:pos="3585"/>
        </w:tabs>
        <w:rPr>
          <w:rStyle w:val="Strong"/>
          <w:sz w:val="16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1016"/>
      </w:tblGrid>
      <w:tr w:rsidR="001D131C" w14:paraId="5779312E" w14:textId="77777777" w:rsidTr="0071446E">
        <w:trPr>
          <w:trHeight w:val="90"/>
        </w:trPr>
        <w:tc>
          <w:tcPr>
            <w:tcW w:w="11016" w:type="dxa"/>
            <w:vAlign w:val="center"/>
          </w:tcPr>
          <w:p w14:paraId="345C641B" w14:textId="592E7A69" w:rsidR="001D131C" w:rsidRDefault="009615D6" w:rsidP="00BF3C0B">
            <w:pPr>
              <w:spacing w:line="360" w:lineRule="auto"/>
            </w:pPr>
            <w:r>
              <w:rPr>
                <w:b/>
                <w:i/>
              </w:rPr>
              <w:t>If there are any gaps in your plan of study (other than student teaching), please indicate when and how you will fill the missing coursework/testing requirement(s).</w:t>
            </w:r>
          </w:p>
        </w:tc>
      </w:tr>
      <w:tr w:rsidR="001D131C" w14:paraId="36C3AD95" w14:textId="77777777" w:rsidTr="0071446E">
        <w:tc>
          <w:tcPr>
            <w:tcW w:w="11016" w:type="dxa"/>
            <w:shd w:val="clear" w:color="auto" w:fill="D9D9D9" w:themeFill="background1" w:themeFillShade="D9"/>
          </w:tcPr>
          <w:p w14:paraId="1C95B815" w14:textId="77777777" w:rsidR="001D131C" w:rsidRPr="001532BA" w:rsidRDefault="001D131C" w:rsidP="0071446E">
            <w:pPr>
              <w:rPr>
                <w:b/>
                <w:i/>
                <w:sz w:val="16"/>
                <w:szCs w:val="16"/>
              </w:rPr>
            </w:pPr>
          </w:p>
        </w:tc>
      </w:tr>
      <w:tr w:rsidR="00220FBF" w14:paraId="372A7666" w14:textId="77777777" w:rsidTr="001A5855">
        <w:tc>
          <w:tcPr>
            <w:tcW w:w="11016" w:type="dxa"/>
          </w:tcPr>
          <w:p w14:paraId="39DF7D7D" w14:textId="77777777" w:rsidR="00220FBF" w:rsidRDefault="00220FBF" w:rsidP="00220FBF">
            <w:pPr>
              <w:spacing w:line="360" w:lineRule="auto"/>
            </w:pPr>
          </w:p>
          <w:p w14:paraId="13B23867" w14:textId="6740BEAA" w:rsidR="009615D6" w:rsidRDefault="009615D6" w:rsidP="00220FBF">
            <w:pPr>
              <w:spacing w:line="360" w:lineRule="auto"/>
            </w:pPr>
          </w:p>
        </w:tc>
      </w:tr>
    </w:tbl>
    <w:p w14:paraId="4C5C6854" w14:textId="1DE55115" w:rsidR="00532C85" w:rsidRPr="0093639A" w:rsidRDefault="0093639A" w:rsidP="0093639A">
      <w:pPr>
        <w:rPr>
          <w:b/>
        </w:rPr>
      </w:pPr>
      <w:r w:rsidRPr="0093639A">
        <w:rPr>
          <w:rStyle w:val="Strong"/>
        </w:rPr>
        <w:tab/>
      </w:r>
      <w:r w:rsidRPr="0093639A">
        <w:rPr>
          <w:rStyle w:val="Strong"/>
        </w:rPr>
        <w:tab/>
      </w:r>
      <w:r w:rsidRPr="0093639A">
        <w:rPr>
          <w:rStyle w:val="Strong"/>
        </w:rPr>
        <w:tab/>
      </w:r>
      <w:r w:rsidRPr="0093639A">
        <w:rPr>
          <w:rStyle w:val="Strong"/>
        </w:rPr>
        <w:tab/>
      </w:r>
    </w:p>
    <w:p w14:paraId="42EC08C4" w14:textId="77777777" w:rsidR="00DD2B2D" w:rsidRDefault="00DD2B2D" w:rsidP="00DD2B2D">
      <w:pPr>
        <w:rPr>
          <w:b/>
        </w:rPr>
      </w:pPr>
    </w:p>
    <w:p w14:paraId="74192888" w14:textId="77777777" w:rsidR="00DD2B2D" w:rsidRDefault="00DD2B2D" w:rsidP="00DD2B2D">
      <w:pPr>
        <w:spacing w:line="360" w:lineRule="auto"/>
        <w:rPr>
          <w:b/>
          <w:bCs/>
          <w:i/>
        </w:rPr>
      </w:pPr>
      <w:r>
        <w:rPr>
          <w:b/>
          <w:bCs/>
          <w:i/>
        </w:rPr>
        <w:t>*</w:t>
      </w:r>
      <w:r w:rsidRPr="00E63D2D">
        <w:rPr>
          <w:b/>
          <w:bCs/>
          <w:i/>
        </w:rPr>
        <w:t xml:space="preserve">Please note: If you are using a course from another </w:t>
      </w:r>
      <w:r>
        <w:rPr>
          <w:b/>
          <w:bCs/>
          <w:i/>
        </w:rPr>
        <w:t>school</w:t>
      </w:r>
      <w:r w:rsidRPr="00E63D2D">
        <w:rPr>
          <w:b/>
          <w:bCs/>
          <w:i/>
        </w:rPr>
        <w:t>, BSU will need official transcripts on file for all relevant institutions.</w:t>
      </w:r>
    </w:p>
    <w:p w14:paraId="0434E7BD" w14:textId="77777777" w:rsidR="00DD2B2D" w:rsidRDefault="00DD2B2D" w:rsidP="00DD2B2D">
      <w:pPr>
        <w:spacing w:line="360" w:lineRule="auto"/>
        <w:rPr>
          <w:b/>
          <w:bCs/>
          <w:i/>
        </w:rPr>
      </w:pPr>
    </w:p>
    <w:p w14:paraId="7CAAFAB9" w14:textId="77777777" w:rsidR="00DD2B2D" w:rsidRPr="002D463D" w:rsidRDefault="00DD2B2D" w:rsidP="00DD2B2D">
      <w:pPr>
        <w:spacing w:line="360" w:lineRule="auto"/>
        <w:rPr>
          <w:b/>
          <w:bCs/>
        </w:rPr>
      </w:pPr>
      <w:r w:rsidRPr="002D463D">
        <w:rPr>
          <w:b/>
          <w:bCs/>
          <w:i/>
        </w:rPr>
        <w:t>Final Plan of Study Approved by Certification Officer:</w:t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  <w:t>Date:</w:t>
      </w:r>
    </w:p>
    <w:p w14:paraId="46618CD5" w14:textId="77777777" w:rsidR="00DD2B2D" w:rsidRPr="005C4400" w:rsidRDefault="00DD2B2D" w:rsidP="00DD2B2D"/>
    <w:p w14:paraId="415BAB4A" w14:textId="1EA534EC" w:rsidR="00F6150C" w:rsidRPr="00220FBF" w:rsidRDefault="00F6150C" w:rsidP="00DD2B2D">
      <w:pPr>
        <w:spacing w:line="360" w:lineRule="auto"/>
        <w:rPr>
          <w:i/>
        </w:rPr>
      </w:pPr>
    </w:p>
    <w:sectPr w:rsidR="00F6150C" w:rsidRPr="00220FBF" w:rsidSect="00614120">
      <w:footerReference w:type="default" r:id="rId7"/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618348" w14:textId="77777777" w:rsidR="000E6D63" w:rsidRDefault="000E6D63">
      <w:r>
        <w:separator/>
      </w:r>
    </w:p>
  </w:endnote>
  <w:endnote w:type="continuationSeparator" w:id="0">
    <w:p w14:paraId="5D195996" w14:textId="77777777" w:rsidR="000E6D63" w:rsidRDefault="000E6D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6BEA3E" w14:textId="480847AA" w:rsidR="000E6D63" w:rsidRPr="00991D16" w:rsidRDefault="00991D16" w:rsidP="00991D16">
    <w:pPr>
      <w:pStyle w:val="Footer"/>
      <w:jc w:val="right"/>
      <w:rPr>
        <w:i/>
        <w:sz w:val="20"/>
        <w:szCs w:val="20"/>
      </w:rPr>
    </w:pPr>
    <w:r>
      <w:rPr>
        <w:i/>
        <w:sz w:val="20"/>
        <w:szCs w:val="20"/>
      </w:rPr>
      <w:t xml:space="preserve">Template Updated </w:t>
    </w:r>
    <w:r w:rsidR="007965C3">
      <w:rPr>
        <w:i/>
        <w:sz w:val="20"/>
        <w:szCs w:val="20"/>
      </w:rPr>
      <w:t>08</w:t>
    </w:r>
    <w:r w:rsidR="00CF137A">
      <w:rPr>
        <w:i/>
        <w:sz w:val="20"/>
        <w:szCs w:val="20"/>
      </w:rPr>
      <w:t>/19</w:t>
    </w:r>
    <w:r w:rsidR="007965C3">
      <w:rPr>
        <w:i/>
        <w:sz w:val="20"/>
        <w:szCs w:val="20"/>
      </w:rPr>
      <w:t>/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C70BF9" w14:textId="77777777" w:rsidR="000E6D63" w:rsidRDefault="000E6D63">
      <w:r>
        <w:separator/>
      </w:r>
    </w:p>
  </w:footnote>
  <w:footnote w:type="continuationSeparator" w:id="0">
    <w:p w14:paraId="4B01CB98" w14:textId="77777777" w:rsidR="000E6D63" w:rsidRDefault="000E6D6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3NTIyNLYwNja3tDRQ0lEKTi0uzszPAykwrAUAYG4t3iwAAAA="/>
  </w:docVars>
  <w:rsids>
    <w:rsidRoot w:val="0093639A"/>
    <w:rsid w:val="00005475"/>
    <w:rsid w:val="00054EDD"/>
    <w:rsid w:val="00080B97"/>
    <w:rsid w:val="000E6D63"/>
    <w:rsid w:val="00114D40"/>
    <w:rsid w:val="0011692E"/>
    <w:rsid w:val="00127124"/>
    <w:rsid w:val="0013247C"/>
    <w:rsid w:val="001532BA"/>
    <w:rsid w:val="001610D2"/>
    <w:rsid w:val="001D131C"/>
    <w:rsid w:val="001E5B86"/>
    <w:rsid w:val="0020259A"/>
    <w:rsid w:val="002118A2"/>
    <w:rsid w:val="00220FBF"/>
    <w:rsid w:val="00234001"/>
    <w:rsid w:val="00254B56"/>
    <w:rsid w:val="002E22B0"/>
    <w:rsid w:val="00362161"/>
    <w:rsid w:val="003D70CB"/>
    <w:rsid w:val="00461A92"/>
    <w:rsid w:val="00486E60"/>
    <w:rsid w:val="004E4724"/>
    <w:rsid w:val="00532C85"/>
    <w:rsid w:val="00553D5C"/>
    <w:rsid w:val="00583A0C"/>
    <w:rsid w:val="005C778B"/>
    <w:rsid w:val="005D44FF"/>
    <w:rsid w:val="005D77EE"/>
    <w:rsid w:val="006022A0"/>
    <w:rsid w:val="00614120"/>
    <w:rsid w:val="00632CC3"/>
    <w:rsid w:val="006B5610"/>
    <w:rsid w:val="006F3A9B"/>
    <w:rsid w:val="007215D2"/>
    <w:rsid w:val="00733DBF"/>
    <w:rsid w:val="00736396"/>
    <w:rsid w:val="007965C3"/>
    <w:rsid w:val="007D2074"/>
    <w:rsid w:val="007E758A"/>
    <w:rsid w:val="0086721D"/>
    <w:rsid w:val="008A0ADC"/>
    <w:rsid w:val="008B204D"/>
    <w:rsid w:val="0093639A"/>
    <w:rsid w:val="009615D6"/>
    <w:rsid w:val="00991D16"/>
    <w:rsid w:val="0099342F"/>
    <w:rsid w:val="009B25BE"/>
    <w:rsid w:val="009D3268"/>
    <w:rsid w:val="009E0166"/>
    <w:rsid w:val="00A64720"/>
    <w:rsid w:val="00A86FCE"/>
    <w:rsid w:val="00B22E94"/>
    <w:rsid w:val="00B44B37"/>
    <w:rsid w:val="00BF3C0B"/>
    <w:rsid w:val="00C20E48"/>
    <w:rsid w:val="00C45884"/>
    <w:rsid w:val="00CF137A"/>
    <w:rsid w:val="00CF2ED7"/>
    <w:rsid w:val="00D931BB"/>
    <w:rsid w:val="00DC49FD"/>
    <w:rsid w:val="00DD24C6"/>
    <w:rsid w:val="00DD2B2D"/>
    <w:rsid w:val="00E24D2B"/>
    <w:rsid w:val="00E54D7F"/>
    <w:rsid w:val="00EC10FA"/>
    <w:rsid w:val="00ED3BC7"/>
    <w:rsid w:val="00F208C2"/>
    <w:rsid w:val="00F258A4"/>
    <w:rsid w:val="00F6150C"/>
    <w:rsid w:val="00F7228F"/>
    <w:rsid w:val="00FD53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2321A6"/>
  <w14:defaultImageDpi w14:val="300"/>
  <w15:docId w15:val="{6086851D-3C71-4643-99D4-7170E05C99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639A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93639A"/>
    <w:pPr>
      <w:keepNext/>
      <w:spacing w:before="240" w:after="60"/>
      <w:outlineLvl w:val="0"/>
    </w:pPr>
    <w:rPr>
      <w:rFonts w:ascii="Arial" w:hAnsi="Arial"/>
      <w:b/>
      <w:kern w:val="32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93639A"/>
    <w:pPr>
      <w:keepNext/>
      <w:spacing w:before="240" w:after="60"/>
      <w:outlineLvl w:val="2"/>
    </w:pPr>
    <w:rPr>
      <w:rFonts w:ascii="Arial" w:hAnsi="Arial"/>
      <w:b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3639A"/>
    <w:rPr>
      <w:rFonts w:ascii="Arial" w:eastAsia="Times New Roman" w:hAnsi="Arial" w:cs="Times New Roman"/>
      <w:b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rsid w:val="0093639A"/>
    <w:rPr>
      <w:rFonts w:ascii="Arial" w:eastAsia="Times New Roman" w:hAnsi="Arial" w:cs="Times New Roman"/>
      <w:b/>
      <w:sz w:val="26"/>
      <w:szCs w:val="26"/>
    </w:rPr>
  </w:style>
  <w:style w:type="character" w:styleId="Strong">
    <w:name w:val="Strong"/>
    <w:basedOn w:val="DefaultParagraphFont"/>
    <w:uiPriority w:val="22"/>
    <w:qFormat/>
    <w:rsid w:val="0093639A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93639A"/>
    <w:rPr>
      <w:i/>
      <w:iCs/>
      <w:color w:val="808080"/>
    </w:rPr>
  </w:style>
  <w:style w:type="paragraph" w:styleId="Footer">
    <w:name w:val="footer"/>
    <w:basedOn w:val="Normal"/>
    <w:link w:val="FooterChar"/>
    <w:uiPriority w:val="99"/>
    <w:unhideWhenUsed/>
    <w:rsid w:val="0093639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3639A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639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639A"/>
    <w:rPr>
      <w:rFonts w:ascii="Lucida Grande" w:eastAsia="Times New Roman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1412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4120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rsid w:val="001532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C0028586-1C52-4CA7-9A2D-E710587177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2</Pages>
  <Words>349</Words>
  <Characters>199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SU</Company>
  <LinksUpToDate>false</LinksUpToDate>
  <CharactersWithSpaces>2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SU BSU</dc:creator>
  <cp:keywords/>
  <dc:description/>
  <cp:lastModifiedBy>Easterling, Aspen L</cp:lastModifiedBy>
  <cp:revision>48</cp:revision>
  <dcterms:created xsi:type="dcterms:W3CDTF">2015-07-13T15:07:00Z</dcterms:created>
  <dcterms:modified xsi:type="dcterms:W3CDTF">2021-08-19T20:36:00Z</dcterms:modified>
</cp:coreProperties>
</file>